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1" w:name="statement-of-purpose"/>
    <w:p>
      <w:pPr>
        <w:pStyle w:val="Heading1"/>
      </w:pPr>
      <w:r>
        <w:t xml:space="preserve">STATEMENT OF PURPOSE</w:t>
      </w:r>
    </w:p>
    <w:bookmarkStart w:id="20" w:name="X37ca2c93cef21652ef63815f835c82cd6709807"/>
    <w:p>
      <w:pPr>
        <w:pStyle w:val="Heading2"/>
      </w:pPr>
      <w:r>
        <w:t xml:space="preserve">FOR THE POSITION OF POLICE OFFICER IN SAINT PETERSBURG, RUSSIA</w:t>
      </w:r>
    </w:p>
    <w:p>
      <w:pPr>
        <w:pStyle w:val="FirstParagraph"/>
      </w:pPr>
      <w:r>
        <w:t xml:space="preserve">From the moment I first gazed upon the luminous spires of Saint Petersburg, reflecting across the Neva River at dawn, I felt a profound sense of belonging to this city. As a lifelong resident of Russia Saint Petersburg, deeply rooted in its cultural tapestry and historical significance since my birth in 1995, I have witnessed firsthand how our city's security infrastructure safeguards not only its people but also its irreplaceable legacy as the "Venice of the North." It is this unwavering commitment to protecting Saint Petersburg’s identity—where ancient palaces stand alongside modern life—that fuels my aspiration to become a dedicated Police Officer within the Saint Petersburg Police Department. I submit this Statement of Purpose not merely as an application, but as a solemn pledge to serve with honor, competence, and deep civic responsibility in the city that shaped me.</w:t>
      </w:r>
    </w:p>
    <w:p>
      <w:pPr>
        <w:pStyle w:val="BodyText"/>
      </w:pPr>
      <w:r>
        <w:t xml:space="preserve">My journey toward police service began early. While still a student at Saint Petersburg State University of Economics and Finance (2014–2018), I volunteered with local community safety initiatives, assisting in organizing neighborhood watch programs along the historic streets of the Historic Center. These experiences revealed to me that true public safety is built on trust—a principle enshrined in Russia’s Federal Law "On Police" (Article 3). I observed officers not as distant authority figures but as neighbors who calmly resolved disputes near the Hermitage Museum, guided lost tourists through the intricate network of canals, and protected cultural sites during major events like the White Nights Festival. One summer evening in 2017, I witnessed a police team swiftly de-escalate a conflict near Palace Square without resorting to force—a moment that crystallized my conviction: effective policing is both an art and a science demanding empathy, precision, and unyielding adherence to Russian law.</w:t>
      </w:r>
    </w:p>
    <w:p>
      <w:pPr>
        <w:pStyle w:val="BodyText"/>
      </w:pPr>
      <w:r>
        <w:t xml:space="preserve">To prepare for this calling, I pursued rigorous academic and practical training aligned with Russia’s law enforcement standards. I completed specialized coursework in Criminal Procedure Law (2019), Human Rights Protection in Policing (2020), and Crisis Management (2021) at the Saint Petersburg Academy of Internal Affairs. These studies deepened my understanding of Russia’s legal framework, particularly how Article 3 of the Constitution guarantees citizens' security while requiring police officers to act within constitutional boundaries. I also trained in first aid certification, defensive tactics, and conflict resolution—skills directly applicable to the diverse challenges faced by Police Officers in Saint Petersburg. Crucially, I interned with the Department of Public Safety at St. Petersburg’s Central District Office (2021–2022), shadowing officers during high-traffic periods near the railway stations and tourist hubs. This immersion taught me how to balance operational efficiency with compassionate engagement in a city that receives over 15 million visitors annually.</w:t>
      </w:r>
    </w:p>
    <w:p>
      <w:pPr>
        <w:pStyle w:val="BodyText"/>
      </w:pPr>
      <w:r>
        <w:t xml:space="preserve">Saint Petersburg’s unique position as Russia’s cultural capital, economic engine, and major port city demands police officers who grasp its complexities. Unlike smaller cities, our metropolis faces layered challenges: preserving historical sites from vandalism while managing mass tourism; ensuring safety during international events like the Saint Petersburg International Economic Forum; and addressing urban crime patterns that reflect both traditional neighborhood concerns and modern cyber threats. As a Police Officer in Russia Saint Petersburg, I am prepared to contribute to solutions for these realities. My fluency in English and basic German will aid in serving foreign visitors—a critical asset given that 35% of St. Petersburg’s tourism is international (2023 State Tourism Report). More importantly, my deep familiarity with the city—from the bustling streets of Liteyny Avenue to the quiet neighborhoods along Vasilyevsky Island—ensures I can respond effectively to community-specific needs.</w:t>
      </w:r>
    </w:p>
    <w:p>
      <w:pPr>
        <w:pStyle w:val="BodyText"/>
      </w:pPr>
      <w:r>
        <w:t xml:space="preserve">I understand that serving as a Police Officer in Russia is not merely a career but a sacred duty. It requires integrity beyond personal interest, discipline exceeding momentary convenience, and courage when upholding the law. I have studied the principles of the Russian Police Code, which emphasizes "protection of citizens' rights and interests" (Article 14), and I commit to embodying these ideals daily. In Saint Petersburg specifically, where every street carries historical weight—from Pushkin’s childhood home on Moyka River to Lenin’s revolutionary headquarters—I pledge to protect not just property but the spirit of the city that nurtures generations of citizens. My goal is not only to enforce laws but also to build bridges between law enforcement and communities, fostering a safer Saint Petersburg where every resident, from elderly pensioners in Kupchino to young students at ITMO University, feels secure.</w:t>
      </w:r>
    </w:p>
    <w:p>
      <w:pPr>
        <w:pStyle w:val="BodyText"/>
      </w:pPr>
      <w:r>
        <w:t xml:space="preserve">Looking ahead, I aspire to grow within the Saint Petersburg Police Department as a specialist in community policing and public safety coordination. I aim to contribute to initiatives that prevent crime through education—such as workshops for youth on digital safety or partnerships with local businesses to enhance neighborhood surveillance. Ultimately, my vision aligns with the city’s strategic goals: transforming Saint Petersburg into Russia’s safest and most welcoming urban center by 2030. To achieve this, I will continue refining my skills through advanced training in cybercrime investigation and trauma-informed policing—a commitment I am ready to make as a Police Officer of Russia Saint Petersburg.</w:t>
      </w:r>
    </w:p>
    <w:p>
      <w:pPr>
        <w:pStyle w:val="BodyText"/>
      </w:pPr>
      <w:r>
        <w:t xml:space="preserve">My life has been spent in the shadow of Saint Petersburg’s greatness, and now I seek to serve its future. This Statement of Purpose is my promise: to protect this city with unwavering dedication, guided by Russian legal principles and inspired by the legacy of those who have served before me. As a Police Officer in Russia Saint Petersburg, I will honor that legacy—not just through duty, but through the quiet courage of every interaction on our streets. I am ready to stand guard for Saint Petersburg when it needs me most.</w:t>
      </w:r>
    </w:p>
    <w:p>
      <w:pPr>
        <w:pStyle w:val="BodyText"/>
      </w:pPr>
      <w:r>
        <w:t xml:space="preserve">Sincerely,</w:t>
      </w:r>
    </w:p>
    <w:p>
      <w:pPr>
        <w:pStyle w:val="BodyText"/>
      </w:pPr>
      <w:r>
        <w:t xml:space="preserve">Alexey Ivanov</w:t>
      </w:r>
    </w:p>
    <w:p>
      <w:pPr>
        <w:pStyle w:val="BodyText"/>
      </w:pPr>
      <w:r>
        <w:t xml:space="preserve">Saint Petersburg, Russia | October 26,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4T14:08:31Z</dcterms:created>
  <dcterms:modified xsi:type="dcterms:W3CDTF">2026-07-24T14:08:31Z</dcterms:modified>
</cp:coreProperties>
</file>

<file path=docProps/custom.xml><?xml version="1.0" encoding="utf-8"?>
<Properties xmlns="http://schemas.openxmlformats.org/officeDocument/2006/custom-properties" xmlns:vt="http://schemas.openxmlformats.org/officeDocument/2006/docPropsVTypes"/>
</file>